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72549" w14:textId="2D2E117A" w:rsidR="00751865" w:rsidRDefault="00751865" w:rsidP="007E7DBA">
      <w:pPr>
        <w:spacing w:line="360" w:lineRule="auto"/>
        <w:jc w:val="center"/>
        <w:rPr>
          <w:rFonts w:cstheme="minorHAnsi"/>
          <w:sz w:val="52"/>
          <w:szCs w:val="52"/>
        </w:rPr>
      </w:pPr>
      <w:r>
        <w:rPr>
          <w:noProof/>
          <w:lang w:val="en-US"/>
        </w:rPr>
        <w:drawing>
          <wp:inline distT="0" distB="0" distL="0" distR="0" wp14:anchorId="5B613263" wp14:editId="5E5601A9">
            <wp:extent cx="1832647" cy="82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rshan-University-Logo-horizontal-col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2647" cy="8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04580" w14:textId="2C241A06" w:rsidR="00D677D4" w:rsidRPr="000F4F34" w:rsidRDefault="00D677D4" w:rsidP="007E7DBA">
      <w:pPr>
        <w:spacing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0F4F34">
        <w:rPr>
          <w:rFonts w:ascii="Times New Roman" w:hAnsi="Times New Roman" w:cs="Times New Roman"/>
          <w:b/>
          <w:bCs/>
          <w:sz w:val="48"/>
          <w:szCs w:val="48"/>
        </w:rPr>
        <w:t>INTERNSHIP CERTIFICATE</w:t>
      </w:r>
    </w:p>
    <w:p w14:paraId="1EB7270E" w14:textId="77777777" w:rsidR="00D677D4" w:rsidRPr="001655CB" w:rsidRDefault="00D677D4" w:rsidP="007E7DB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655CB">
        <w:rPr>
          <w:rFonts w:ascii="Times New Roman" w:hAnsi="Times New Roman" w:cs="Times New Roman"/>
          <w:b/>
          <w:bCs/>
          <w:sz w:val="32"/>
          <w:szCs w:val="32"/>
        </w:rPr>
        <w:t>TO WHOMSOEVER IT MAY CONCERN</w:t>
      </w:r>
    </w:p>
    <w:p w14:paraId="7361F89C" w14:textId="6634DB69" w:rsidR="00D677D4" w:rsidRPr="001655CB" w:rsidRDefault="00610998" w:rsidP="00610998">
      <w:pPr>
        <w:tabs>
          <w:tab w:val="center" w:pos="5233"/>
          <w:tab w:val="left" w:pos="7536"/>
        </w:tabs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677D4" w:rsidRPr="001655CB">
        <w:rPr>
          <w:rFonts w:ascii="Times New Roman" w:hAnsi="Times New Roman" w:cs="Times New Roman"/>
          <w:sz w:val="28"/>
          <w:szCs w:val="28"/>
        </w:rPr>
        <w:t>This is to certify that Ms.</w:t>
      </w:r>
      <w:r>
        <w:rPr>
          <w:rFonts w:ascii="Times New Roman" w:hAnsi="Times New Roman" w:cs="Times New Roman"/>
          <w:sz w:val="28"/>
          <w:szCs w:val="28"/>
        </w:rPr>
        <w:tab/>
      </w:r>
    </w:p>
    <w:p w14:paraId="108B5F2D" w14:textId="6B1CDA1C" w:rsidR="00D677D4" w:rsidRPr="001655CB" w:rsidRDefault="00C62C01" w:rsidP="007E7DBA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Savera Ishita S.</w:t>
      </w:r>
    </w:p>
    <w:p w14:paraId="4DCF0768" w14:textId="77777777" w:rsidR="00D677D4" w:rsidRPr="001655CB" w:rsidRDefault="00D677D4" w:rsidP="007E7DBA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655CB">
        <w:rPr>
          <w:rFonts w:ascii="Times New Roman" w:hAnsi="Times New Roman" w:cs="Times New Roman"/>
          <w:sz w:val="28"/>
          <w:szCs w:val="28"/>
        </w:rPr>
        <w:t>Student Enrollment No.</w:t>
      </w:r>
    </w:p>
    <w:p w14:paraId="1A5BF441" w14:textId="075903A1" w:rsidR="00D677D4" w:rsidRPr="001655CB" w:rsidRDefault="00C62C01" w:rsidP="007E7DBA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22030501046</w:t>
      </w:r>
    </w:p>
    <w:p w14:paraId="54B6226D" w14:textId="77777777" w:rsidR="00D677D4" w:rsidRPr="001655CB" w:rsidRDefault="00D677D4" w:rsidP="00160341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655CB">
        <w:rPr>
          <w:rFonts w:ascii="Times New Roman" w:hAnsi="Times New Roman" w:cs="Times New Roman"/>
          <w:sz w:val="28"/>
          <w:szCs w:val="28"/>
        </w:rPr>
        <w:t>Student of</w:t>
      </w:r>
    </w:p>
    <w:p w14:paraId="227BB779" w14:textId="0D833B69" w:rsidR="00D677D4" w:rsidRPr="001655CB" w:rsidRDefault="00160341" w:rsidP="00160341">
      <w:pPr>
        <w:spacing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1655CB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Darshan Institute of </w:t>
      </w:r>
      <w:r w:rsidR="001313B5">
        <w:rPr>
          <w:rFonts w:ascii="Times New Roman" w:hAnsi="Times New Roman" w:cs="Times New Roman"/>
          <w:b/>
          <w:bCs/>
          <w:color w:val="FF0000"/>
          <w:sz w:val="28"/>
          <w:szCs w:val="28"/>
        </w:rPr>
        <w:t>Computer Application</w:t>
      </w:r>
    </w:p>
    <w:p w14:paraId="6F168C68" w14:textId="027DFC6C" w:rsidR="00751865" w:rsidRPr="001655CB" w:rsidRDefault="00751865" w:rsidP="0016034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655CB">
        <w:rPr>
          <w:rFonts w:ascii="Times New Roman" w:hAnsi="Times New Roman" w:cs="Times New Roman"/>
          <w:b/>
          <w:bCs/>
          <w:sz w:val="28"/>
          <w:szCs w:val="28"/>
        </w:rPr>
        <w:t>Darshan University</w:t>
      </w:r>
    </w:p>
    <w:p w14:paraId="7F3A6123" w14:textId="147F75F4" w:rsidR="00D677D4" w:rsidRPr="001655CB" w:rsidRDefault="004F47D0" w:rsidP="00160341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655CB">
        <w:rPr>
          <w:rFonts w:ascii="Times New Roman" w:hAnsi="Times New Roman" w:cs="Times New Roman"/>
          <w:sz w:val="28"/>
          <w:szCs w:val="28"/>
        </w:rPr>
        <w:t>has successfully completed the internship program</w:t>
      </w:r>
      <w:r w:rsidR="003371A0" w:rsidRPr="001655CB">
        <w:rPr>
          <w:rFonts w:ascii="Times New Roman" w:hAnsi="Times New Roman" w:cs="Times New Roman"/>
          <w:sz w:val="28"/>
          <w:szCs w:val="28"/>
        </w:rPr>
        <w:t>/field project</w:t>
      </w:r>
      <w:r w:rsidR="00411192" w:rsidRPr="001655C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A6F0035" w14:textId="77777777" w:rsidR="00160341" w:rsidRPr="001655CB" w:rsidRDefault="00160341" w:rsidP="00160341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DAD8727" w14:textId="7FE1008C" w:rsidR="00F07E53" w:rsidRPr="001655CB" w:rsidRDefault="00F07E53" w:rsidP="007E7DBA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655CB">
        <w:rPr>
          <w:rFonts w:ascii="Times New Roman" w:hAnsi="Times New Roman" w:cs="Times New Roman"/>
          <w:sz w:val="28"/>
          <w:szCs w:val="28"/>
        </w:rPr>
        <w:t>“</w:t>
      </w:r>
      <w:r w:rsidR="00C62C01">
        <w:rPr>
          <w:rFonts w:ascii="Times New Roman" w:hAnsi="Times New Roman" w:cs="Times New Roman"/>
          <w:color w:val="FF0000"/>
          <w:sz w:val="28"/>
          <w:szCs w:val="28"/>
        </w:rPr>
        <w:t>Midshi-Cosmetic Shop</w:t>
      </w:r>
      <w:r w:rsidRPr="001655CB">
        <w:rPr>
          <w:rFonts w:ascii="Times New Roman" w:hAnsi="Times New Roman" w:cs="Times New Roman"/>
          <w:sz w:val="28"/>
          <w:szCs w:val="28"/>
        </w:rPr>
        <w:t>”</w:t>
      </w:r>
    </w:p>
    <w:p w14:paraId="0526E4B9" w14:textId="672D828E" w:rsidR="00D677D4" w:rsidRPr="001655CB" w:rsidRDefault="004F47D0" w:rsidP="007E7DBA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655CB">
        <w:rPr>
          <w:rFonts w:ascii="Times New Roman" w:hAnsi="Times New Roman" w:cs="Times New Roman"/>
          <w:sz w:val="28"/>
          <w:szCs w:val="28"/>
        </w:rPr>
        <w:t>f</w:t>
      </w:r>
      <w:r w:rsidR="007E7DBA" w:rsidRPr="001655CB">
        <w:rPr>
          <w:rFonts w:ascii="Times New Roman" w:hAnsi="Times New Roman" w:cs="Times New Roman"/>
          <w:sz w:val="28"/>
          <w:szCs w:val="28"/>
        </w:rPr>
        <w:t>or</w:t>
      </w:r>
      <w:r w:rsidR="00D677D4" w:rsidRPr="001655CB">
        <w:rPr>
          <w:rFonts w:ascii="Times New Roman" w:hAnsi="Times New Roman" w:cs="Times New Roman"/>
          <w:sz w:val="28"/>
          <w:szCs w:val="28"/>
        </w:rPr>
        <w:t xml:space="preserve"> the duration of </w:t>
      </w:r>
      <w:r w:rsidR="00C62C01">
        <w:rPr>
          <w:rFonts w:ascii="Times New Roman" w:hAnsi="Times New Roman" w:cs="Times New Roman"/>
          <w:b/>
          <w:bCs/>
          <w:color w:val="FF0000"/>
          <w:sz w:val="28"/>
          <w:szCs w:val="28"/>
        </w:rPr>
        <w:t>26-12-2023</w:t>
      </w:r>
      <w:r w:rsidR="00D677D4" w:rsidRPr="001655CB">
        <w:rPr>
          <w:rFonts w:ascii="Times New Roman" w:hAnsi="Times New Roman" w:cs="Times New Roman"/>
          <w:sz w:val="28"/>
          <w:szCs w:val="28"/>
        </w:rPr>
        <w:t xml:space="preserve"> to </w:t>
      </w:r>
      <w:r w:rsidR="00C62C01">
        <w:rPr>
          <w:rFonts w:ascii="Times New Roman" w:hAnsi="Times New Roman" w:cs="Times New Roman"/>
          <w:b/>
          <w:bCs/>
          <w:color w:val="FF0000"/>
          <w:sz w:val="28"/>
          <w:szCs w:val="28"/>
        </w:rPr>
        <w:t>22-03-2024</w:t>
      </w:r>
      <w:r w:rsidR="00D677D4" w:rsidRPr="001655CB">
        <w:rPr>
          <w:rFonts w:ascii="Times New Roman" w:hAnsi="Times New Roman" w:cs="Times New Roman"/>
          <w:sz w:val="28"/>
          <w:szCs w:val="28"/>
        </w:rPr>
        <w:t>.</w:t>
      </w:r>
    </w:p>
    <w:p w14:paraId="402142EE" w14:textId="4EE41EDD" w:rsidR="00BC6D5D" w:rsidRPr="001655CB" w:rsidRDefault="00D677D4" w:rsidP="00A1186F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655CB">
        <w:rPr>
          <w:rFonts w:ascii="Times New Roman" w:hAnsi="Times New Roman" w:cs="Times New Roman"/>
          <w:sz w:val="28"/>
          <w:szCs w:val="28"/>
        </w:rPr>
        <w:t xml:space="preserve">The internship on evaluation </w:t>
      </w:r>
      <w:r w:rsidR="007E7DBA" w:rsidRPr="001655CB">
        <w:rPr>
          <w:rFonts w:ascii="Times New Roman" w:hAnsi="Times New Roman" w:cs="Times New Roman"/>
          <w:sz w:val="28"/>
          <w:szCs w:val="28"/>
        </w:rPr>
        <w:t>fulfils</w:t>
      </w:r>
      <w:r w:rsidRPr="001655CB">
        <w:rPr>
          <w:rFonts w:ascii="Times New Roman" w:hAnsi="Times New Roman" w:cs="Times New Roman"/>
          <w:sz w:val="28"/>
          <w:szCs w:val="28"/>
        </w:rPr>
        <w:t xml:space="preserve"> all the stated criteria and </w:t>
      </w:r>
      <w:r w:rsidR="007E7DBA" w:rsidRPr="001655CB">
        <w:rPr>
          <w:rFonts w:ascii="Times New Roman" w:hAnsi="Times New Roman" w:cs="Times New Roman"/>
          <w:sz w:val="28"/>
          <w:szCs w:val="28"/>
        </w:rPr>
        <w:t xml:space="preserve">the </w:t>
      </w:r>
      <w:r w:rsidRPr="001655CB">
        <w:rPr>
          <w:rFonts w:ascii="Times New Roman" w:hAnsi="Times New Roman" w:cs="Times New Roman"/>
          <w:sz w:val="28"/>
          <w:szCs w:val="28"/>
        </w:rPr>
        <w:t>student’s findings are her original work.</w:t>
      </w:r>
      <w:r w:rsidR="007E7DBA" w:rsidRPr="001655CB">
        <w:rPr>
          <w:rFonts w:ascii="Times New Roman" w:hAnsi="Times New Roman" w:cs="Times New Roman"/>
          <w:sz w:val="28"/>
          <w:szCs w:val="28"/>
        </w:rPr>
        <w:t xml:space="preserve"> </w:t>
      </w:r>
      <w:r w:rsidRPr="001655CB">
        <w:rPr>
          <w:rFonts w:ascii="Times New Roman" w:hAnsi="Times New Roman" w:cs="Times New Roman"/>
          <w:sz w:val="28"/>
          <w:szCs w:val="28"/>
        </w:rPr>
        <w:t xml:space="preserve">I hereby certify her work </w:t>
      </w:r>
      <w:r w:rsidR="007E7DBA" w:rsidRPr="001655CB">
        <w:rPr>
          <w:rFonts w:ascii="Times New Roman" w:hAnsi="Times New Roman" w:cs="Times New Roman"/>
          <w:sz w:val="28"/>
          <w:szCs w:val="28"/>
        </w:rPr>
        <w:t>excellent</w:t>
      </w:r>
      <w:r w:rsidRPr="001655CB">
        <w:rPr>
          <w:rFonts w:ascii="Times New Roman" w:hAnsi="Times New Roman" w:cs="Times New Roman"/>
          <w:sz w:val="28"/>
          <w:szCs w:val="28"/>
        </w:rPr>
        <w:t xml:space="preserve"> to the best of my knowledge.</w:t>
      </w:r>
    </w:p>
    <w:p w14:paraId="5711875D" w14:textId="77777777" w:rsidR="007E7DBA" w:rsidRPr="001655CB" w:rsidRDefault="007E7DBA" w:rsidP="007E7DB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93324A" w14:textId="77777777" w:rsidR="007E7DBA" w:rsidRPr="001655CB" w:rsidRDefault="007E7DBA" w:rsidP="0075186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2960FDE" w14:textId="77777777" w:rsidR="00751865" w:rsidRPr="001655CB" w:rsidRDefault="00751865" w:rsidP="0075186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3600"/>
        <w:gridCol w:w="3351"/>
      </w:tblGrid>
      <w:tr w:rsidR="00C62C01" w:rsidRPr="001655CB" w14:paraId="4BD4C283" w14:textId="2F36DE32" w:rsidTr="000613AD">
        <w:tc>
          <w:tcPr>
            <w:tcW w:w="3505" w:type="dxa"/>
          </w:tcPr>
          <w:p w14:paraId="6EFCEDEA" w14:textId="77777777" w:rsidR="00C62C01" w:rsidRPr="001655CB" w:rsidRDefault="00C62C01" w:rsidP="00FC70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0" w:type="dxa"/>
          </w:tcPr>
          <w:p w14:paraId="78400A36" w14:textId="77777777" w:rsidR="00C62C01" w:rsidRPr="001655CB" w:rsidRDefault="00C62C01" w:rsidP="00FC70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1" w:type="dxa"/>
          </w:tcPr>
          <w:p w14:paraId="66F6F768" w14:textId="77777777" w:rsidR="00C62C01" w:rsidRPr="001655CB" w:rsidRDefault="00C62C01" w:rsidP="00FC70B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2C01" w:rsidRPr="001655CB" w14:paraId="6F71AE1C" w14:textId="2B7E496B" w:rsidTr="000613AD">
        <w:tc>
          <w:tcPr>
            <w:tcW w:w="3505" w:type="dxa"/>
          </w:tcPr>
          <w:p w14:paraId="3C36F009" w14:textId="5EC41B14" w:rsidR="00C62C01" w:rsidRPr="001655CB" w:rsidRDefault="00C62C01" w:rsidP="00C62C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55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urse Coordinator </w:t>
            </w:r>
          </w:p>
        </w:tc>
        <w:tc>
          <w:tcPr>
            <w:tcW w:w="3600" w:type="dxa"/>
          </w:tcPr>
          <w:p w14:paraId="22A357F2" w14:textId="460FB4E7" w:rsidR="00C62C01" w:rsidRPr="001655CB" w:rsidRDefault="00C62C01" w:rsidP="00C62C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am Leader</w:t>
            </w:r>
          </w:p>
        </w:tc>
        <w:tc>
          <w:tcPr>
            <w:tcW w:w="3351" w:type="dxa"/>
          </w:tcPr>
          <w:p w14:paraId="26D35248" w14:textId="7F3E8426" w:rsidR="00C62C01" w:rsidRPr="001655CB" w:rsidRDefault="00C62C01" w:rsidP="00C62C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55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ead of Department</w:t>
            </w:r>
          </w:p>
        </w:tc>
      </w:tr>
      <w:tr w:rsidR="00C62C01" w:rsidRPr="001655CB" w14:paraId="5A7B22A7" w14:textId="140867C7" w:rsidTr="000613AD">
        <w:tc>
          <w:tcPr>
            <w:tcW w:w="3505" w:type="dxa"/>
          </w:tcPr>
          <w:p w14:paraId="77316825" w14:textId="1E4A2A0E" w:rsidR="00C62C01" w:rsidRPr="001655CB" w:rsidRDefault="001172C1" w:rsidP="00C62C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Prof. Firoz Sherasiya</w:t>
            </w:r>
          </w:p>
        </w:tc>
        <w:tc>
          <w:tcPr>
            <w:tcW w:w="3600" w:type="dxa"/>
          </w:tcPr>
          <w:p w14:paraId="3D755CEF" w14:textId="70B6062C" w:rsidR="00C62C01" w:rsidRPr="001655CB" w:rsidRDefault="001172C1" w:rsidP="00C62C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Yagnik Ladva</w:t>
            </w:r>
          </w:p>
        </w:tc>
        <w:tc>
          <w:tcPr>
            <w:tcW w:w="3351" w:type="dxa"/>
          </w:tcPr>
          <w:p w14:paraId="21820C0B" w14:textId="446A99CC" w:rsidR="00C62C01" w:rsidRPr="001655CB" w:rsidRDefault="001172C1" w:rsidP="00C62C0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Dr. Gopi Sanghani</w:t>
            </w:r>
          </w:p>
        </w:tc>
      </w:tr>
    </w:tbl>
    <w:p w14:paraId="40ED34BD" w14:textId="77777777" w:rsidR="007E7DBA" w:rsidRPr="007E7DBA" w:rsidRDefault="007E7DBA" w:rsidP="007E7DB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7E7DBA" w:rsidRPr="007E7DBA" w:rsidSect="00D97B64">
      <w:headerReference w:type="default" r:id="rId7"/>
      <w:pgSz w:w="11906" w:h="16838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E19F5C" w14:textId="77777777" w:rsidR="00D97B64" w:rsidRDefault="00D97B64" w:rsidP="00D677D4">
      <w:pPr>
        <w:spacing w:after="0" w:line="240" w:lineRule="auto"/>
      </w:pPr>
      <w:r>
        <w:separator/>
      </w:r>
    </w:p>
  </w:endnote>
  <w:endnote w:type="continuationSeparator" w:id="0">
    <w:p w14:paraId="314235B5" w14:textId="77777777" w:rsidR="00D97B64" w:rsidRDefault="00D97B64" w:rsidP="00D677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102FA5" w14:textId="77777777" w:rsidR="00D97B64" w:rsidRDefault="00D97B64" w:rsidP="00D677D4">
      <w:pPr>
        <w:spacing w:after="0" w:line="240" w:lineRule="auto"/>
      </w:pPr>
      <w:r>
        <w:separator/>
      </w:r>
    </w:p>
  </w:footnote>
  <w:footnote w:type="continuationSeparator" w:id="0">
    <w:p w14:paraId="572474B5" w14:textId="77777777" w:rsidR="00D97B64" w:rsidRDefault="00D97B64" w:rsidP="00D677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0D875" w14:textId="7D251C66" w:rsidR="00D677D4" w:rsidRDefault="00D677D4" w:rsidP="00786713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GzMLYwNjA3N7JQ0lEKTi0uzszPAykwrgUAP0UeHCwAAAA="/>
  </w:docVars>
  <w:rsids>
    <w:rsidRoot w:val="00D677D4"/>
    <w:rsid w:val="000613AD"/>
    <w:rsid w:val="000C05AE"/>
    <w:rsid w:val="000D2F3C"/>
    <w:rsid w:val="000F4F34"/>
    <w:rsid w:val="001172C1"/>
    <w:rsid w:val="001313B5"/>
    <w:rsid w:val="00160341"/>
    <w:rsid w:val="001655CB"/>
    <w:rsid w:val="001B356E"/>
    <w:rsid w:val="001F142B"/>
    <w:rsid w:val="002F46BE"/>
    <w:rsid w:val="00327AE8"/>
    <w:rsid w:val="003371A0"/>
    <w:rsid w:val="003C2BEB"/>
    <w:rsid w:val="00411192"/>
    <w:rsid w:val="004C1FDF"/>
    <w:rsid w:val="004F47D0"/>
    <w:rsid w:val="0052530D"/>
    <w:rsid w:val="00610998"/>
    <w:rsid w:val="00612945"/>
    <w:rsid w:val="006D48F6"/>
    <w:rsid w:val="00751865"/>
    <w:rsid w:val="00786713"/>
    <w:rsid w:val="007E7DBA"/>
    <w:rsid w:val="008B1CFD"/>
    <w:rsid w:val="00A1186F"/>
    <w:rsid w:val="00B46E25"/>
    <w:rsid w:val="00BC6D5D"/>
    <w:rsid w:val="00C62C01"/>
    <w:rsid w:val="00C63309"/>
    <w:rsid w:val="00D476C5"/>
    <w:rsid w:val="00D677D4"/>
    <w:rsid w:val="00D97A8B"/>
    <w:rsid w:val="00D97B64"/>
    <w:rsid w:val="00DA5412"/>
    <w:rsid w:val="00F0133D"/>
    <w:rsid w:val="00F07E53"/>
    <w:rsid w:val="00FC7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90ED08"/>
  <w15:chartTrackingRefBased/>
  <w15:docId w15:val="{D78233C9-5496-439A-8AB3-6393EA7D5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Shrut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77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77D4"/>
    <w:rPr>
      <w:rFonts w:cs="Shruti"/>
    </w:rPr>
  </w:style>
  <w:style w:type="paragraph" w:styleId="Footer">
    <w:name w:val="footer"/>
    <w:basedOn w:val="Normal"/>
    <w:link w:val="FooterChar"/>
    <w:uiPriority w:val="99"/>
    <w:unhideWhenUsed/>
    <w:rsid w:val="00D677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77D4"/>
    <w:rPr>
      <w:rFonts w:cs="Shruti"/>
    </w:rPr>
  </w:style>
  <w:style w:type="table" w:styleId="TableGrid">
    <w:name w:val="Table Grid"/>
    <w:basedOn w:val="TableNormal"/>
    <w:uiPriority w:val="39"/>
    <w:rsid w:val="007E7D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 NOTEBOOK</dc:creator>
  <cp:keywords/>
  <dc:description/>
  <cp:lastModifiedBy>ishitasavera1706@gmail.com</cp:lastModifiedBy>
  <cp:revision>2</cp:revision>
  <dcterms:created xsi:type="dcterms:W3CDTF">2024-03-27T05:55:00Z</dcterms:created>
  <dcterms:modified xsi:type="dcterms:W3CDTF">2024-03-27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cfdce3-4794-40e9-a6d6-51740a74c15c</vt:lpwstr>
  </property>
</Properties>
</file>